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avec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x équipes métier de générer des fichiers à partir de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système d'événements permettant le déclenchement d'actions par effets de bord.</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2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 un point d’entrée unique pour gérer les critères des acquéreurs et assurer le suivi des biens proposés (notes, visites, baisses de prix, etc.).</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Leboncoin est un acteur majeur des sites d'annonces en ligne, bien connu du grand public.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 et migration des comptes professionnels du multi-diffuseur (prestataire historique) vers le nouvel 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télétravail)</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4-15T11:43:32Z</dcterms:created>
  <dcterms:modified xsi:type="dcterms:W3CDTF">2025-04-15T11:43:32Z</dcterms:modified>
</cp:coreProperties>
</file>

<file path=docProps/custom.xml><?xml version="1.0" encoding="utf-8"?>
<Properties xmlns="http://schemas.openxmlformats.org/officeDocument/2006/custom-properties" xmlns:vt="http://schemas.openxmlformats.org/officeDocument/2006/docPropsVTypes"/>
</file>